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DC9BE00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F8ADF51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DA5EDAE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19C2272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DE26188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0C46A63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6E55988" w14:textId="00630786" w:rsidR="001E1470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Министерство образования и науки Российской Федерации</w:t>
      </w:r>
    </w:p>
    <w:p w14:paraId="744B750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бюджетное образовательное учреждение </w:t>
      </w:r>
    </w:p>
    <w:p w14:paraId="7224570D" w14:textId="0DD6B96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высшего образования</w:t>
      </w:r>
    </w:p>
    <w:p w14:paraId="11450E64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 xml:space="preserve">«Пермский национальный исследовательский </w:t>
      </w:r>
    </w:p>
    <w:p w14:paraId="0192DBF7" w14:textId="2145C2CF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>политехнический университет»</w:t>
      </w:r>
    </w:p>
    <w:p w14:paraId="0C4F46AF" w14:textId="3682652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афедра «Информационные технологии и автоматизированные системы»</w:t>
      </w:r>
    </w:p>
    <w:p w14:paraId="4370077A" w14:textId="3BDB998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29DB172" w14:textId="26AD67B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5709059" w14:textId="2A5EA15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B61505E" w14:textId="2F54E8F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77AE648" w14:textId="3060915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9245B">
        <w:rPr>
          <w:rFonts w:ascii="Times New Roman" w:hAnsi="Times New Roman" w:cs="Times New Roman"/>
          <w:b/>
          <w:bCs/>
          <w:sz w:val="32"/>
          <w:szCs w:val="32"/>
        </w:rPr>
        <w:t>О Т Ч Ё Т</w:t>
      </w:r>
    </w:p>
    <w:p w14:paraId="03B402D6" w14:textId="5CC7B97A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9245B">
        <w:rPr>
          <w:rFonts w:ascii="Times New Roman" w:hAnsi="Times New Roman" w:cs="Times New Roman"/>
          <w:b/>
          <w:bCs/>
          <w:sz w:val="28"/>
          <w:szCs w:val="28"/>
        </w:rPr>
        <w:t>по лабораторной работе №</w:t>
      </w:r>
      <w:r w:rsidR="00BB3976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="001A05C5">
        <w:rPr>
          <w:rFonts w:ascii="Times New Roman" w:hAnsi="Times New Roman" w:cs="Times New Roman"/>
          <w:b/>
          <w:bCs/>
          <w:sz w:val="28"/>
          <w:szCs w:val="28"/>
        </w:rPr>
        <w:t>2</w:t>
      </w:r>
    </w:p>
    <w:p w14:paraId="43CA8FF5" w14:textId="01A4EC8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исциплина: основы алгоритмизации и программирования</w:t>
      </w:r>
    </w:p>
    <w:p w14:paraId="39E6EB9F" w14:textId="7B61268A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Тема:</w:t>
      </w:r>
      <w:r w:rsidR="0070623A" w:rsidRPr="00C9245B">
        <w:rPr>
          <w:rFonts w:ascii="Times New Roman" w:hAnsi="Times New Roman" w:cs="Times New Roman"/>
          <w:sz w:val="24"/>
          <w:szCs w:val="24"/>
        </w:rPr>
        <w:t xml:space="preserve"> </w:t>
      </w:r>
      <w:r w:rsidR="002B4670" w:rsidRPr="00C9245B">
        <w:rPr>
          <w:rFonts w:ascii="Times New Roman" w:hAnsi="Times New Roman" w:cs="Times New Roman"/>
          <w:sz w:val="24"/>
          <w:szCs w:val="24"/>
        </w:rPr>
        <w:t>“</w:t>
      </w:r>
      <w:r w:rsidR="003F31E1">
        <w:rPr>
          <w:rFonts w:ascii="Times New Roman" w:hAnsi="Times New Roman" w:cs="Times New Roman"/>
          <w:sz w:val="24"/>
          <w:szCs w:val="24"/>
        </w:rPr>
        <w:t>Поиск</w:t>
      </w:r>
      <w:r w:rsidR="002B4670" w:rsidRPr="00C9245B">
        <w:rPr>
          <w:rFonts w:ascii="Times New Roman" w:hAnsi="Times New Roman" w:cs="Times New Roman"/>
          <w:sz w:val="24"/>
          <w:szCs w:val="24"/>
        </w:rPr>
        <w:t xml:space="preserve">” в </w:t>
      </w:r>
      <w:r w:rsidR="002B4670" w:rsidRPr="00C9245B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2B4670" w:rsidRPr="00C9245B">
        <w:rPr>
          <w:rFonts w:ascii="Times New Roman" w:hAnsi="Times New Roman" w:cs="Times New Roman"/>
          <w:sz w:val="24"/>
          <w:szCs w:val="24"/>
        </w:rPr>
        <w:t>++</w:t>
      </w:r>
    </w:p>
    <w:p w14:paraId="56DB292B" w14:textId="4A298293" w:rsidR="00C7382A" w:rsidRPr="00C9245B" w:rsidRDefault="00BB3976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ариант 24</w:t>
      </w:r>
    </w:p>
    <w:p w14:paraId="674CD180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8BA8E91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36D33D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135E6C" w14:textId="40ED99EB" w:rsidR="00C7382A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Выполнил работу </w:t>
      </w:r>
    </w:p>
    <w:p w14:paraId="17643C95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студент группы РИС-20-1б</w:t>
      </w:r>
    </w:p>
    <w:p w14:paraId="3FCF8FF5" w14:textId="5C4FBA65" w:rsidR="009D1C69" w:rsidRPr="00C9245B" w:rsidRDefault="001C23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оваленко Н. А</w:t>
      </w:r>
      <w:r w:rsidR="009D1C69" w:rsidRPr="00C9245B">
        <w:rPr>
          <w:rFonts w:ascii="Times New Roman" w:hAnsi="Times New Roman" w:cs="Times New Roman"/>
          <w:sz w:val="24"/>
          <w:szCs w:val="24"/>
        </w:rPr>
        <w:t>.</w:t>
      </w:r>
    </w:p>
    <w:p w14:paraId="5CCB81A7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</w:p>
    <w:p w14:paraId="49FF8518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Проверил </w:t>
      </w:r>
    </w:p>
    <w:p w14:paraId="1398FCEA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оцент кафедры ИТАС</w:t>
      </w:r>
    </w:p>
    <w:p w14:paraId="6EB29030" w14:textId="2D3E9F86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олякова О.А.</w:t>
      </w:r>
    </w:p>
    <w:p w14:paraId="599DD989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675500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1BE55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252AAC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F57AF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9565608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A16913F" w14:textId="77777777" w:rsidR="005601E3" w:rsidRPr="00C9245B" w:rsidRDefault="005601E3" w:rsidP="00526CF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555C87E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B4781D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EE5787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B07A8BF" w14:textId="70C6FD95" w:rsidR="009D1C69" w:rsidRPr="00C9245B" w:rsidRDefault="005601E3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ермь, 202</w:t>
      </w:r>
      <w:r w:rsidR="001A05C5">
        <w:rPr>
          <w:rFonts w:ascii="Times New Roman" w:hAnsi="Times New Roman" w:cs="Times New Roman"/>
          <w:sz w:val="24"/>
          <w:szCs w:val="24"/>
        </w:rPr>
        <w:t>1</w:t>
      </w:r>
      <w:r w:rsidR="009D1C69"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0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0"/>
    </w:p>
    <w:p w14:paraId="7CAAAC57" w14:textId="32D7DEC5" w:rsidR="005C3D65" w:rsidRPr="00C9245B" w:rsidRDefault="005C3D65" w:rsidP="005C3D65">
      <w:pPr>
        <w:rPr>
          <w:rFonts w:ascii="Times New Roman" w:hAnsi="Times New Roman" w:cs="Times New Roman"/>
          <w:sz w:val="28"/>
          <w:szCs w:val="28"/>
        </w:rPr>
      </w:pPr>
      <w:r w:rsidRPr="00C9245B">
        <w:rPr>
          <w:rFonts w:ascii="Times New Roman" w:hAnsi="Times New Roman" w:cs="Times New Roman"/>
          <w:sz w:val="28"/>
          <w:szCs w:val="28"/>
        </w:rPr>
        <w:t xml:space="preserve">Цель – </w:t>
      </w:r>
      <w:r w:rsidR="0070623A" w:rsidRPr="00C9245B">
        <w:rPr>
          <w:rFonts w:ascii="Times New Roman" w:hAnsi="Times New Roman" w:cs="Times New Roman"/>
          <w:sz w:val="28"/>
          <w:szCs w:val="28"/>
        </w:rPr>
        <w:t xml:space="preserve">написать программу </w:t>
      </w:r>
      <w:r w:rsidR="00BB3976">
        <w:rPr>
          <w:rFonts w:ascii="Times New Roman" w:hAnsi="Times New Roman" w:cs="Times New Roman"/>
          <w:sz w:val="28"/>
          <w:szCs w:val="28"/>
        </w:rPr>
        <w:t xml:space="preserve">для </w:t>
      </w:r>
      <w:r w:rsidR="003876B8">
        <w:rPr>
          <w:rFonts w:ascii="Times New Roman" w:hAnsi="Times New Roman" w:cs="Times New Roman"/>
          <w:sz w:val="28"/>
          <w:szCs w:val="28"/>
        </w:rPr>
        <w:t>осуществления прямого поиска подстроки в строке</w:t>
      </w:r>
      <w:r w:rsidR="003F31E1">
        <w:rPr>
          <w:rFonts w:ascii="Times New Roman" w:hAnsi="Times New Roman" w:cs="Times New Roman"/>
          <w:sz w:val="28"/>
          <w:szCs w:val="28"/>
        </w:rPr>
        <w:t>,</w:t>
      </w:r>
      <w:r w:rsidR="003876B8">
        <w:rPr>
          <w:rFonts w:ascii="Times New Roman" w:hAnsi="Times New Roman" w:cs="Times New Roman"/>
          <w:sz w:val="28"/>
          <w:szCs w:val="28"/>
        </w:rPr>
        <w:t xml:space="preserve"> интерполяционного поиска</w:t>
      </w:r>
      <w:r w:rsidR="003F31E1">
        <w:rPr>
          <w:rFonts w:ascii="Times New Roman" w:hAnsi="Times New Roman" w:cs="Times New Roman"/>
          <w:sz w:val="28"/>
          <w:szCs w:val="28"/>
        </w:rPr>
        <w:t xml:space="preserve"> и линейного поиска</w:t>
      </w:r>
    </w:p>
    <w:p w14:paraId="3AA2800A" w14:textId="77777777" w:rsidR="005C3D65" w:rsidRPr="00C9245B" w:rsidRDefault="005C3D65" w:rsidP="005C3D65">
      <w:pPr>
        <w:rPr>
          <w:rFonts w:ascii="Times New Roman" w:hAnsi="Times New Roman" w:cs="Times New Roman"/>
          <w:sz w:val="28"/>
          <w:szCs w:val="28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04A41939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3876B8">
        <w:rPr>
          <w:rFonts w:ascii="Times New Roman" w:hAnsi="Times New Roman" w:cs="Times New Roman"/>
        </w:rPr>
        <w:t>алгоритмы прям</w:t>
      </w:r>
      <w:r w:rsidR="003F31E1">
        <w:rPr>
          <w:rFonts w:ascii="Times New Roman" w:hAnsi="Times New Roman" w:cs="Times New Roman"/>
        </w:rPr>
        <w:t xml:space="preserve">ого поиска подстроки в строке, </w:t>
      </w:r>
      <w:r w:rsidR="003876B8">
        <w:rPr>
          <w:rFonts w:ascii="Times New Roman" w:hAnsi="Times New Roman" w:cs="Times New Roman"/>
        </w:rPr>
        <w:t>интерполяционного поиска</w:t>
      </w:r>
      <w:r w:rsidR="003F31E1">
        <w:rPr>
          <w:rFonts w:ascii="Times New Roman" w:hAnsi="Times New Roman" w:cs="Times New Roman"/>
        </w:rPr>
        <w:t xml:space="preserve"> и линейного поиска</w:t>
      </w:r>
    </w:p>
    <w:p w14:paraId="68E20CE8" w14:textId="58F34BC7" w:rsidR="003876B8" w:rsidRDefault="003876B8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Понять, как воспользоваться алгоритмами поиска, в условиях поставленной задачи</w:t>
      </w:r>
    </w:p>
    <w:p w14:paraId="26685D26" w14:textId="11963E7D" w:rsidR="003F31E1" w:rsidRPr="00C9245B" w:rsidRDefault="003F31E1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Проанализировать инструменты ввода и вывода данных</w:t>
      </w:r>
    </w:p>
    <w:p w14:paraId="7E75C9D9" w14:textId="03C71E20" w:rsidR="00A1481D" w:rsidRPr="00C9245B" w:rsidRDefault="00A1481D" w:rsidP="00A1481D">
      <w:pPr>
        <w:rPr>
          <w:rFonts w:ascii="Times New Roman" w:hAnsi="Times New Roman" w:cs="Times New Roman"/>
          <w:sz w:val="28"/>
        </w:rPr>
      </w:pPr>
      <w:r w:rsidRPr="00C9245B">
        <w:rPr>
          <w:rFonts w:ascii="Times New Roman" w:hAnsi="Times New Roman" w:cs="Times New Roman"/>
        </w:rPr>
        <w:br w:type="page"/>
      </w:r>
    </w:p>
    <w:p w14:paraId="621A35FE" w14:textId="2912CD0B" w:rsidR="005C3D65" w:rsidRPr="00C9245B" w:rsidRDefault="00F51069" w:rsidP="005C3D65">
      <w:pPr>
        <w:pStyle w:val="ab"/>
        <w:ind w:firstLine="0"/>
        <w:rPr>
          <w:color w:val="auto"/>
        </w:rPr>
      </w:pPr>
      <w:bookmarkStart w:id="1" w:name="_Toc57314747"/>
      <w:r w:rsidRPr="00C9245B">
        <w:rPr>
          <w:color w:val="auto"/>
        </w:rPr>
        <w:lastRenderedPageBreak/>
        <w:t xml:space="preserve">Постановка </w:t>
      </w:r>
      <w:r w:rsidR="00290DE2" w:rsidRPr="00C9245B">
        <w:rPr>
          <w:color w:val="auto"/>
        </w:rPr>
        <w:t>задачи</w:t>
      </w:r>
      <w:bookmarkEnd w:id="1"/>
    </w:p>
    <w:p w14:paraId="6E6CAFDA" w14:textId="77777777" w:rsidR="00AC43AF" w:rsidRPr="00AC43AF" w:rsidRDefault="00AC43AF" w:rsidP="00AC43AF">
      <w:pPr>
        <w:rPr>
          <w:rFonts w:ascii="Times New Roman" w:hAnsi="Times New Roman" w:cs="Times New Roman"/>
          <w:sz w:val="28"/>
          <w:szCs w:val="28"/>
        </w:rPr>
      </w:pPr>
      <w:r w:rsidRPr="00AC43AF"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 xml:space="preserve">Выполнить поиск элемента в массиве по ключу в соответствии с вариантом, используя методы </w:t>
      </w:r>
      <w:r w:rsidRPr="00AC43AF">
        <w:rPr>
          <w:rFonts w:ascii="Times New Roman" w:hAnsi="Times New Roman" w:cs="Times New Roman"/>
          <w:sz w:val="28"/>
          <w:szCs w:val="28"/>
        </w:rPr>
        <w:t>прямого поиска подстроки в строке и интерполяционного поиска</w:t>
      </w:r>
    </w:p>
    <w:p w14:paraId="5C69F987" w14:textId="461299E2" w:rsidR="00AC43AF" w:rsidRDefault="00AC43AF" w:rsidP="00AC43AF">
      <w:pPr>
        <w:pStyle w:val="ab"/>
        <w:ind w:firstLine="0"/>
        <w:jc w:val="both"/>
        <w:rPr>
          <w:rFonts w:eastAsia="Times New Roman"/>
          <w:color w:val="000000"/>
          <w:sz w:val="28"/>
          <w:szCs w:val="28"/>
          <w:lang w:eastAsia="ru-RU"/>
        </w:rPr>
      </w:pPr>
    </w:p>
    <w:p w14:paraId="2D944222" w14:textId="68968C47" w:rsidR="00F51069" w:rsidRPr="00C9245B" w:rsidRDefault="00F51069" w:rsidP="00C3126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6EE915DA" w:rsidR="00816C74" w:rsidRDefault="008704CD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Создание </w:t>
      </w:r>
      <w:r w:rsidR="003F31E1">
        <w:rPr>
          <w:color w:val="000000"/>
          <w:sz w:val="28"/>
          <w:szCs w:val="28"/>
        </w:rPr>
        <w:t>структуры данных, среди которых будет осуществлен поиск</w:t>
      </w:r>
    </w:p>
    <w:p w14:paraId="13FF40CD" w14:textId="77777777" w:rsidR="003F31E1" w:rsidRPr="003F31E1" w:rsidRDefault="003F31E1" w:rsidP="003F31E1">
      <w:pPr>
        <w:pStyle w:val="a9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r w:rsidRPr="003F31E1">
        <w:rPr>
          <w:rFonts w:ascii="Consolas" w:hAnsi="Consolas" w:cs="Consolas"/>
          <w:color w:val="0000FF"/>
          <w:sz w:val="19"/>
          <w:szCs w:val="19"/>
        </w:rPr>
        <w:t>struct</w:t>
      </w:r>
      <w:proofErr w:type="spellEnd"/>
      <w:r w:rsidRPr="003F31E1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3F31E1">
        <w:rPr>
          <w:rFonts w:ascii="Consolas" w:hAnsi="Consolas" w:cs="Consolas"/>
          <w:color w:val="2B91AF"/>
          <w:sz w:val="19"/>
          <w:szCs w:val="19"/>
        </w:rPr>
        <w:t>dat</w:t>
      </w:r>
      <w:proofErr w:type="spellEnd"/>
    </w:p>
    <w:p w14:paraId="4265AA60" w14:textId="77777777" w:rsidR="003F31E1" w:rsidRPr="003F31E1" w:rsidRDefault="003F31E1" w:rsidP="003F31E1">
      <w:pPr>
        <w:pStyle w:val="a9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</w:rPr>
      </w:pPr>
      <w:r w:rsidRPr="003F31E1">
        <w:rPr>
          <w:rFonts w:ascii="Consolas" w:hAnsi="Consolas" w:cs="Consolas"/>
          <w:color w:val="000000"/>
          <w:sz w:val="19"/>
          <w:szCs w:val="19"/>
        </w:rPr>
        <w:t>{</w:t>
      </w:r>
    </w:p>
    <w:p w14:paraId="5145FDAA" w14:textId="77777777" w:rsidR="003F31E1" w:rsidRPr="003F31E1" w:rsidRDefault="003F31E1" w:rsidP="003F31E1">
      <w:pPr>
        <w:pStyle w:val="a9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</w:rPr>
      </w:pPr>
      <w:r w:rsidRPr="003F31E1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3F31E1">
        <w:rPr>
          <w:rFonts w:ascii="Consolas" w:hAnsi="Consolas" w:cs="Consolas"/>
          <w:color w:val="2B91AF"/>
          <w:sz w:val="19"/>
          <w:szCs w:val="19"/>
        </w:rPr>
        <w:t>string</w:t>
      </w:r>
      <w:proofErr w:type="spellEnd"/>
      <w:r w:rsidRPr="003F31E1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3F31E1">
        <w:rPr>
          <w:rFonts w:ascii="Consolas" w:hAnsi="Consolas" w:cs="Consolas"/>
          <w:color w:val="000000"/>
          <w:sz w:val="19"/>
          <w:szCs w:val="19"/>
        </w:rPr>
        <w:t>fio</w:t>
      </w:r>
      <w:proofErr w:type="spellEnd"/>
      <w:r w:rsidRPr="003F31E1">
        <w:rPr>
          <w:rFonts w:ascii="Consolas" w:hAnsi="Consolas" w:cs="Consolas"/>
          <w:color w:val="000000"/>
          <w:sz w:val="19"/>
          <w:szCs w:val="19"/>
        </w:rPr>
        <w:t>;</w:t>
      </w:r>
    </w:p>
    <w:p w14:paraId="052145F7" w14:textId="77777777" w:rsidR="003F31E1" w:rsidRPr="003F31E1" w:rsidRDefault="003F31E1" w:rsidP="003F31E1">
      <w:pPr>
        <w:pStyle w:val="a9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</w:rPr>
      </w:pPr>
      <w:r w:rsidRPr="003F31E1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3F31E1">
        <w:rPr>
          <w:rFonts w:ascii="Consolas" w:hAnsi="Consolas" w:cs="Consolas"/>
          <w:color w:val="2B91AF"/>
          <w:sz w:val="19"/>
          <w:szCs w:val="19"/>
        </w:rPr>
        <w:t>string</w:t>
      </w:r>
      <w:proofErr w:type="spellEnd"/>
      <w:r w:rsidRPr="003F31E1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3F31E1">
        <w:rPr>
          <w:rFonts w:ascii="Consolas" w:hAnsi="Consolas" w:cs="Consolas"/>
          <w:color w:val="000000"/>
          <w:sz w:val="19"/>
          <w:szCs w:val="19"/>
        </w:rPr>
        <w:t>date</w:t>
      </w:r>
      <w:proofErr w:type="spellEnd"/>
      <w:r w:rsidRPr="003F31E1">
        <w:rPr>
          <w:rFonts w:ascii="Consolas" w:hAnsi="Consolas" w:cs="Consolas"/>
          <w:color w:val="000000"/>
          <w:sz w:val="19"/>
          <w:szCs w:val="19"/>
        </w:rPr>
        <w:t>;</w:t>
      </w:r>
    </w:p>
    <w:p w14:paraId="6885DB16" w14:textId="77777777" w:rsidR="003F31E1" w:rsidRPr="003F31E1" w:rsidRDefault="003F31E1" w:rsidP="003F31E1">
      <w:pPr>
        <w:pStyle w:val="a9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</w:rPr>
      </w:pPr>
      <w:r w:rsidRPr="003F31E1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3F31E1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Pr="003F31E1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3F31E1">
        <w:rPr>
          <w:rFonts w:ascii="Consolas" w:hAnsi="Consolas" w:cs="Consolas"/>
          <w:color w:val="000000"/>
          <w:sz w:val="19"/>
          <w:szCs w:val="19"/>
        </w:rPr>
        <w:t>pass</w:t>
      </w:r>
      <w:proofErr w:type="spellEnd"/>
      <w:r w:rsidRPr="003F31E1">
        <w:rPr>
          <w:rFonts w:ascii="Consolas" w:hAnsi="Consolas" w:cs="Consolas"/>
          <w:color w:val="000000"/>
          <w:sz w:val="19"/>
          <w:szCs w:val="19"/>
        </w:rPr>
        <w:t>;</w:t>
      </w:r>
    </w:p>
    <w:p w14:paraId="7232CA55" w14:textId="77777777" w:rsidR="003F31E1" w:rsidRPr="003F31E1" w:rsidRDefault="003F31E1" w:rsidP="003F31E1">
      <w:pPr>
        <w:pStyle w:val="a9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</w:rPr>
      </w:pPr>
      <w:r w:rsidRPr="003F31E1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3F31E1">
        <w:rPr>
          <w:rFonts w:ascii="Consolas" w:hAnsi="Consolas" w:cs="Consolas"/>
          <w:color w:val="2B91AF"/>
          <w:sz w:val="19"/>
          <w:szCs w:val="19"/>
        </w:rPr>
        <w:t>string</w:t>
      </w:r>
      <w:proofErr w:type="spellEnd"/>
      <w:r w:rsidRPr="003F31E1">
        <w:rPr>
          <w:rFonts w:ascii="Consolas" w:hAnsi="Consolas" w:cs="Consolas"/>
          <w:color w:val="000000"/>
          <w:sz w:val="19"/>
          <w:szCs w:val="19"/>
        </w:rPr>
        <w:t xml:space="preserve"> pass1;</w:t>
      </w:r>
    </w:p>
    <w:p w14:paraId="60712018" w14:textId="482D4430" w:rsidR="003F31E1" w:rsidRPr="003F31E1" w:rsidRDefault="003F31E1" w:rsidP="003F31E1">
      <w:pPr>
        <w:pStyle w:val="a9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D67C5FA" w14:textId="4DFE9BF1" w:rsidR="00CE0064" w:rsidRDefault="003F31E1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Создание меню с возможностью выбора метода поиска и защитой от случайных ошибок</w:t>
      </w:r>
    </w:p>
    <w:p w14:paraId="634E505A" w14:textId="77777777" w:rsidR="003F31E1" w:rsidRPr="003F31E1" w:rsidRDefault="003F31E1" w:rsidP="003F31E1">
      <w:pPr>
        <w:pStyle w:val="a9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r w:rsidRPr="003F31E1"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 w:rsidRPr="003F31E1"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 w:rsidRPr="003F31E1"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 w:rsidRPr="003F31E1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Pr="003F31E1">
        <w:rPr>
          <w:rFonts w:ascii="Consolas" w:hAnsi="Consolas" w:cs="Consolas"/>
          <w:color w:val="000000"/>
          <w:sz w:val="19"/>
          <w:szCs w:val="19"/>
        </w:rPr>
        <w:t>&lt; 1</w:t>
      </w:r>
      <w:proofErr w:type="gramEnd"/>
      <w:r w:rsidRPr="003F31E1">
        <w:rPr>
          <w:rFonts w:ascii="Consolas" w:hAnsi="Consolas" w:cs="Consolas"/>
          <w:color w:val="000000"/>
          <w:sz w:val="19"/>
          <w:szCs w:val="19"/>
        </w:rPr>
        <w:t xml:space="preserve"> || </w:t>
      </w:r>
      <w:proofErr w:type="spellStart"/>
      <w:r w:rsidRPr="003F31E1"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 w:rsidRPr="003F31E1">
        <w:rPr>
          <w:rFonts w:ascii="Consolas" w:hAnsi="Consolas" w:cs="Consolas"/>
          <w:color w:val="000000"/>
          <w:sz w:val="19"/>
          <w:szCs w:val="19"/>
        </w:rPr>
        <w:t xml:space="preserve"> &gt; 3)</w:t>
      </w:r>
    </w:p>
    <w:p w14:paraId="4E6D664F" w14:textId="77777777" w:rsidR="003F31E1" w:rsidRPr="003F31E1" w:rsidRDefault="003F31E1" w:rsidP="003F31E1">
      <w:pPr>
        <w:pStyle w:val="a9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</w:rPr>
      </w:pPr>
      <w:r w:rsidRPr="003F31E1"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55FAC7D4" w14:textId="73E11357" w:rsidR="003F31E1" w:rsidRPr="003F31E1" w:rsidRDefault="003F31E1" w:rsidP="003F31E1">
      <w:pPr>
        <w:pStyle w:val="a9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</w:rPr>
      </w:pPr>
      <w:r w:rsidRPr="003F31E1">
        <w:rPr>
          <w:rFonts w:ascii="Consolas" w:hAnsi="Consolas" w:cs="Consolas"/>
          <w:color w:val="000000"/>
          <w:sz w:val="19"/>
          <w:szCs w:val="19"/>
        </w:rPr>
        <w:tab/>
      </w:r>
      <w:r w:rsidRPr="003F31E1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3F31E1"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 w:rsidRPr="003F31E1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Pr="003F31E1">
        <w:rPr>
          <w:rFonts w:ascii="Consolas" w:hAnsi="Consolas" w:cs="Consolas"/>
          <w:color w:val="008080"/>
          <w:sz w:val="19"/>
          <w:szCs w:val="19"/>
        </w:rPr>
        <w:t>&lt;&lt;</w:t>
      </w:r>
      <w:r w:rsidRPr="003F31E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3F31E1"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 w:rsidRPr="003F31E1">
        <w:rPr>
          <w:rFonts w:ascii="Consolas" w:hAnsi="Consolas" w:cs="Consolas"/>
          <w:color w:val="A31515"/>
          <w:sz w:val="19"/>
          <w:szCs w:val="19"/>
        </w:rPr>
        <w:t xml:space="preserve">Выбери метод </w:t>
      </w:r>
      <w:r>
        <w:rPr>
          <w:rFonts w:ascii="Consolas" w:hAnsi="Consolas" w:cs="Consolas"/>
          <w:color w:val="A31515"/>
          <w:sz w:val="19"/>
          <w:szCs w:val="19"/>
        </w:rPr>
        <w:t xml:space="preserve">поиска: \n 1. Поиск подстроки в </w:t>
      </w:r>
      <w:r w:rsidRPr="003F31E1">
        <w:rPr>
          <w:rFonts w:ascii="Consolas" w:hAnsi="Consolas" w:cs="Consolas"/>
          <w:color w:val="A31515"/>
          <w:sz w:val="19"/>
          <w:szCs w:val="19"/>
        </w:rPr>
        <w:t>строке \n 2. Интерполяционный поиск \n 3. Прямой поиск \n Ввод: "</w:t>
      </w:r>
      <w:r w:rsidRPr="003F31E1">
        <w:rPr>
          <w:rFonts w:ascii="Consolas" w:hAnsi="Consolas" w:cs="Consolas"/>
          <w:color w:val="000000"/>
          <w:sz w:val="19"/>
          <w:szCs w:val="19"/>
        </w:rPr>
        <w:t>;</w:t>
      </w:r>
    </w:p>
    <w:p w14:paraId="10D0F5C5" w14:textId="77777777" w:rsidR="003F31E1" w:rsidRPr="003F31E1" w:rsidRDefault="003F31E1" w:rsidP="003F31E1">
      <w:pPr>
        <w:pStyle w:val="a9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</w:rPr>
      </w:pPr>
      <w:r w:rsidRPr="003F31E1">
        <w:rPr>
          <w:rFonts w:ascii="Consolas" w:hAnsi="Consolas" w:cs="Consolas"/>
          <w:color w:val="000000"/>
          <w:sz w:val="19"/>
          <w:szCs w:val="19"/>
        </w:rPr>
        <w:tab/>
      </w:r>
      <w:r w:rsidRPr="003F31E1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3F31E1"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 w:rsidRPr="003F31E1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3F31E1"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 w:rsidRPr="003F31E1">
        <w:rPr>
          <w:rFonts w:ascii="Consolas" w:hAnsi="Consolas" w:cs="Consolas"/>
          <w:color w:val="008080"/>
          <w:sz w:val="19"/>
          <w:szCs w:val="19"/>
        </w:rPr>
        <w:t>&gt;</w:t>
      </w:r>
      <w:r w:rsidRPr="003F31E1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3F31E1"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 w:rsidRPr="003F31E1">
        <w:rPr>
          <w:rFonts w:ascii="Consolas" w:hAnsi="Consolas" w:cs="Consolas"/>
          <w:color w:val="000000"/>
          <w:sz w:val="19"/>
          <w:szCs w:val="19"/>
        </w:rPr>
        <w:t>;</w:t>
      </w:r>
    </w:p>
    <w:p w14:paraId="4164AAF0" w14:textId="3B7153AB" w:rsidR="003F31E1" w:rsidRPr="003F31E1" w:rsidRDefault="003F31E1" w:rsidP="003F31E1">
      <w:pPr>
        <w:pStyle w:val="ad"/>
        <w:ind w:left="2136"/>
        <w:rPr>
          <w:color w:val="000000"/>
          <w:sz w:val="28"/>
          <w:szCs w:val="28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3894E799" w14:textId="7DC651C7" w:rsidR="003F31E1" w:rsidRPr="003F31E1" w:rsidRDefault="003F31E1" w:rsidP="003F31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ab/>
      </w:r>
      <w:proofErr w:type="gramStart"/>
      <w:r w:rsidRPr="003F31E1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F31E1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) </w:t>
      </w:r>
      <w:proofErr w:type="spellStart"/>
      <w:r w:rsidRPr="003F31E1">
        <w:rPr>
          <w:rFonts w:ascii="Consolas" w:hAnsi="Consolas" w:cs="Consolas"/>
          <w:color w:val="000000"/>
          <w:sz w:val="19"/>
          <w:szCs w:val="19"/>
          <w:lang w:val="en-US"/>
        </w:rPr>
        <w:t>line_in_line</w:t>
      </w:r>
      <w:proofErr w:type="spellEnd"/>
      <w:r w:rsidRPr="003F31E1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438598F2" w14:textId="6B23C1EC" w:rsidR="003F31E1" w:rsidRPr="003F31E1" w:rsidRDefault="003F31E1" w:rsidP="003F31E1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F31E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F31E1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F31E1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 </w:t>
      </w:r>
      <w:proofErr w:type="spellStart"/>
      <w:r w:rsidRPr="003F31E1">
        <w:rPr>
          <w:rFonts w:ascii="Consolas" w:hAnsi="Consolas" w:cs="Consolas"/>
          <w:color w:val="000000"/>
          <w:sz w:val="19"/>
          <w:szCs w:val="19"/>
          <w:lang w:val="en-US"/>
        </w:rPr>
        <w:t>intersearch</w:t>
      </w:r>
      <w:proofErr w:type="spellEnd"/>
      <w:r w:rsidRPr="003F31E1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13A188F2" w14:textId="55D373F8" w:rsidR="003F31E1" w:rsidRPr="003F31E1" w:rsidRDefault="003F31E1" w:rsidP="003F31E1">
      <w:pPr>
        <w:pStyle w:val="ad"/>
        <w:ind w:left="2136"/>
        <w:rPr>
          <w:color w:val="000000"/>
          <w:sz w:val="28"/>
          <w:szCs w:val="28"/>
          <w:lang w:val="en-US"/>
        </w:rPr>
      </w:pPr>
      <w:proofErr w:type="gramStart"/>
      <w:r w:rsidRPr="003F31E1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F31E1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 clear1();</w:t>
      </w:r>
    </w:p>
    <w:p w14:paraId="3DF397F0" w14:textId="3C9C9FBA" w:rsidR="00AC43AF" w:rsidRDefault="003F31E1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Реализация методов поиска в соответствующих функциях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4A65C336" w14:textId="782291A1" w:rsidR="008225E8" w:rsidRPr="00D21FEF" w:rsidRDefault="008225E8" w:rsidP="00D21FEF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целочисленных переменных </w:t>
      </w:r>
      <w:r w:rsidR="00AC43AF">
        <w:rPr>
          <w:rFonts w:ascii="Times New Roman" w:hAnsi="Times New Roman" w:cs="Times New Roman"/>
          <w:color w:val="000000"/>
          <w:sz w:val="28"/>
          <w:szCs w:val="28"/>
        </w:rPr>
        <w:t>для управления циклами, контроля размеров массивов и контроля длины строк</w:t>
      </w:r>
    </w:p>
    <w:p w14:paraId="19AFF0FA" w14:textId="0546571A" w:rsidR="00AC43AF" w:rsidRPr="00CB440C" w:rsidRDefault="00CB440C" w:rsidP="00D21FEF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proofErr w:type="spellStart"/>
      <w:proofErr w:type="gramStart"/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key,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num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= -1, mid = -1, left = 0, right = 4,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, temp, item;</w:t>
      </w:r>
    </w:p>
    <w:p w14:paraId="03B79394" w14:textId="6482F735" w:rsidR="008225E8" w:rsidRPr="00AC43AF" w:rsidRDefault="00AC43AF" w:rsidP="00D21FEF">
      <w:pPr>
        <w:autoSpaceDE w:val="0"/>
        <w:autoSpaceDN w:val="0"/>
        <w:adjustRightInd w:val="0"/>
        <w:spacing w:after="0" w:line="240" w:lineRule="auto"/>
        <w:ind w:firstLine="360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 xml:space="preserve">Переменная типа </w:t>
      </w:r>
      <w:r>
        <w:rPr>
          <w:rFonts w:ascii="Times New Roman" w:hAnsi="Times New Roman" w:cs="Times New Roman"/>
          <w:color w:val="000000"/>
          <w:sz w:val="28"/>
          <w:szCs w:val="28"/>
          <w:lang w:val="en-US"/>
        </w:rPr>
        <w:t>string</w:t>
      </w:r>
      <w:r w:rsidRPr="00AC43AF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>
        <w:rPr>
          <w:rFonts w:ascii="Times New Roman" w:hAnsi="Times New Roman" w:cs="Times New Roman"/>
          <w:color w:val="000000"/>
          <w:sz w:val="28"/>
          <w:szCs w:val="28"/>
        </w:rPr>
        <w:t xml:space="preserve">для </w:t>
      </w:r>
      <w:r w:rsidR="00CB440C">
        <w:rPr>
          <w:rFonts w:ascii="Times New Roman" w:hAnsi="Times New Roman" w:cs="Times New Roman"/>
          <w:color w:val="000000"/>
          <w:sz w:val="28"/>
          <w:szCs w:val="28"/>
        </w:rPr>
        <w:t>хранения ключа</w:t>
      </w:r>
    </w:p>
    <w:p w14:paraId="14B96EFC" w14:textId="6E4ABD3B" w:rsidR="00AC43AF" w:rsidRPr="00CB440C" w:rsidRDefault="00CB440C" w:rsidP="008225E8">
      <w:pPr>
        <w:autoSpaceDE w:val="0"/>
        <w:autoSpaceDN w:val="0"/>
        <w:adjustRightInd w:val="0"/>
        <w:spacing w:after="0" w:line="240" w:lineRule="auto"/>
        <w:ind w:firstLine="708"/>
        <w:rPr>
          <w:rFonts w:ascii="Consolas" w:hAnsi="Consolas" w:cs="Consolas"/>
          <w:color w:val="0000FF"/>
          <w:sz w:val="19"/>
          <w:szCs w:val="19"/>
          <w:lang w:val="en-US"/>
        </w:rPr>
      </w:pPr>
      <w:proofErr w:type="gramStart"/>
      <w:r w:rsidRPr="00CB440C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key;</w:t>
      </w:r>
    </w:p>
    <w:p w14:paraId="505B6589" w14:textId="559AFBA6" w:rsidR="00386991" w:rsidRPr="00CB440C" w:rsidRDefault="00AC43AF" w:rsidP="00D21FEF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bookmarkStart w:id="2" w:name="_Toc57314748"/>
      <w:r>
        <w:rPr>
          <w:rFonts w:ascii="Times New Roman" w:hAnsi="Times New Roman" w:cs="Times New Roman"/>
          <w:color w:val="000000"/>
          <w:szCs w:val="28"/>
        </w:rPr>
        <w:t>Массив</w:t>
      </w:r>
      <w:r w:rsidRPr="00CB440C">
        <w:rPr>
          <w:rFonts w:ascii="Times New Roman" w:hAnsi="Times New Roman" w:cs="Times New Roman"/>
          <w:color w:val="000000"/>
          <w:szCs w:val="28"/>
          <w:lang w:val="en-US"/>
        </w:rPr>
        <w:t xml:space="preserve"> </w:t>
      </w:r>
      <w:r w:rsidR="00CB440C">
        <w:rPr>
          <w:rFonts w:ascii="Times New Roman" w:hAnsi="Times New Roman" w:cs="Times New Roman"/>
          <w:color w:val="000000"/>
          <w:szCs w:val="28"/>
        </w:rPr>
        <w:t>структур</w:t>
      </w:r>
      <w:r w:rsidRPr="00CB440C">
        <w:rPr>
          <w:rFonts w:ascii="Times New Roman" w:hAnsi="Times New Roman" w:cs="Times New Roman"/>
          <w:color w:val="000000"/>
          <w:szCs w:val="28"/>
          <w:lang w:val="en-US"/>
        </w:rPr>
        <w:t>:</w:t>
      </w:r>
    </w:p>
    <w:p w14:paraId="6D201A60" w14:textId="77777777" w:rsidR="00CB440C" w:rsidRPr="00CB440C" w:rsidRDefault="00CB440C" w:rsidP="00CB440C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  <w:lang w:val="en-US"/>
        </w:rPr>
      </w:pPr>
      <w:proofErr w:type="spellStart"/>
      <w:proofErr w:type="gramStart"/>
      <w:r w:rsidRPr="00CB440C">
        <w:rPr>
          <w:rFonts w:ascii="Consolas" w:hAnsi="Consolas" w:cs="Consolas"/>
          <w:color w:val="2B91AF"/>
          <w:sz w:val="19"/>
          <w:szCs w:val="19"/>
          <w:lang w:val="en-US"/>
        </w:rPr>
        <w:t>dat</w:t>
      </w:r>
      <w:proofErr w:type="spellEnd"/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a[5] = { N1, N2, N3, N4, N5 };</w:t>
      </w:r>
    </w:p>
    <w:p w14:paraId="28764035" w14:textId="03A0BE74" w:rsidR="00386991" w:rsidRPr="00386991" w:rsidRDefault="008225E8" w:rsidP="008225E8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352963F5" w14:textId="63D3DE9A" w:rsidR="00D21FEF" w:rsidRDefault="00AC43AF" w:rsidP="00D21FEF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ke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20FB2A7" w14:textId="77777777" w:rsidR="00AC43AF" w:rsidRPr="00D21FEF" w:rsidRDefault="00AC43AF" w:rsidP="00D21FEF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</w:p>
    <w:p w14:paraId="3F6500F1" w14:textId="70FC2DA2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lastRenderedPageBreak/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256C3A11" w14:textId="33499278" w:rsidR="00AC43AF" w:rsidRDefault="00CB440C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F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Искомый элемент не найден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3FC70D2" w14:textId="77777777" w:rsidR="00AC43AF" w:rsidRPr="00AC43AF" w:rsidRDefault="00AC43AF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</w:p>
    <w:p w14:paraId="6063E210" w14:textId="5349F1CF" w:rsidR="00CE0064" w:rsidRPr="00CE0064" w:rsidRDefault="00E751ED" w:rsidP="00CE006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Для решения задачи будут использованы циклы</w:t>
      </w:r>
      <w:r w:rsidR="00CE0064">
        <w:rPr>
          <w:rFonts w:ascii="Times New Roman" w:hAnsi="Times New Roman" w:cs="Times New Roman"/>
          <w:color w:val="000000"/>
          <w:szCs w:val="28"/>
        </w:rPr>
        <w:t>. Например, цикл</w:t>
      </w:r>
      <w:r w:rsidR="00AC43AF">
        <w:rPr>
          <w:rFonts w:ascii="Times New Roman" w:hAnsi="Times New Roman" w:cs="Times New Roman"/>
          <w:color w:val="000000"/>
          <w:szCs w:val="28"/>
        </w:rPr>
        <w:t xml:space="preserve"> сортировки элементов массива по возрастанию: </w:t>
      </w:r>
    </w:p>
    <w:p w14:paraId="22208895" w14:textId="77777777" w:rsidR="00AC43AF" w:rsidRPr="00AC43AF" w:rsidRDefault="00AC43AF" w:rsidP="00AC43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AC43AF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AC43A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 xml:space="preserve"> = 1; </w:t>
      </w:r>
      <w:proofErr w:type="spellStart"/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55247F6A" w14:textId="77777777" w:rsidR="00AC43AF" w:rsidRPr="00AC43AF" w:rsidRDefault="00AC43AF" w:rsidP="00AC43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438E3B1" w14:textId="77777777" w:rsidR="00AC43AF" w:rsidRPr="00AC43AF" w:rsidRDefault="00AC43AF" w:rsidP="00AC43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C43A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 = a[</w:t>
      </w:r>
      <w:proofErr w:type="spellStart"/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4583E381" w14:textId="77777777" w:rsidR="00AC43AF" w:rsidRPr="00AC43AF" w:rsidRDefault="00AC43AF" w:rsidP="00AC43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AC43AF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 xml:space="preserve"> item = </w:t>
      </w:r>
      <w:proofErr w:type="spellStart"/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 xml:space="preserve"> - 1;</w:t>
      </w:r>
    </w:p>
    <w:p w14:paraId="6FBB9C69" w14:textId="77777777" w:rsidR="00AC43AF" w:rsidRPr="00AC43AF" w:rsidRDefault="00AC43AF" w:rsidP="00AC43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C43AF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 xml:space="preserve"> (item &gt;= 0 &amp;&amp; a[item] &gt; temp)</w:t>
      </w:r>
    </w:p>
    <w:p w14:paraId="0B6C4C1A" w14:textId="77777777" w:rsidR="00AC43AF" w:rsidRPr="00AC43AF" w:rsidRDefault="00AC43AF" w:rsidP="00AC43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4B040E9" w14:textId="77777777" w:rsidR="00AC43AF" w:rsidRPr="00AC43AF" w:rsidRDefault="00AC43AF" w:rsidP="00AC43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>a[</w:t>
      </w:r>
      <w:proofErr w:type="gramEnd"/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>item + 1] = a[item];</w:t>
      </w:r>
    </w:p>
    <w:p w14:paraId="08B6FEB8" w14:textId="77777777" w:rsidR="00AC43AF" w:rsidRPr="00AC43AF" w:rsidRDefault="00AC43AF" w:rsidP="00AC43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>a[</w:t>
      </w:r>
      <w:proofErr w:type="gramEnd"/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>item] = temp;</w:t>
      </w:r>
    </w:p>
    <w:p w14:paraId="6F5684AD" w14:textId="77777777" w:rsidR="00AC43AF" w:rsidRPr="003F31E1" w:rsidRDefault="00AC43AF" w:rsidP="00AC43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AC43AF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F31E1">
        <w:rPr>
          <w:rFonts w:ascii="Consolas" w:hAnsi="Consolas" w:cs="Consolas"/>
          <w:color w:val="000000"/>
          <w:sz w:val="19"/>
          <w:szCs w:val="19"/>
          <w:lang w:val="en-US"/>
        </w:rPr>
        <w:t>item--</w:t>
      </w:r>
      <w:proofErr w:type="gramEnd"/>
      <w:r w:rsidRPr="003F31E1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52CC4A6" w14:textId="77777777" w:rsidR="00AC43AF" w:rsidRPr="003F31E1" w:rsidRDefault="00AC43AF" w:rsidP="00AC43A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F31E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31E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31E1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79C0C02" w14:textId="77777777" w:rsidR="00AC43AF" w:rsidRDefault="00AC43AF" w:rsidP="00AC43AF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  <w:r w:rsidRPr="003F31E1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F31E1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  <w:r w:rsidRPr="003F31E1">
        <w:rPr>
          <w:rFonts w:ascii="Times New Roman" w:hAnsi="Times New Roman" w:cs="Times New Roman"/>
          <w:color w:val="000000"/>
          <w:szCs w:val="19"/>
          <w:lang w:val="en-US"/>
        </w:rPr>
        <w:t xml:space="preserve"> </w:t>
      </w:r>
    </w:p>
    <w:p w14:paraId="6EE147E5" w14:textId="5CB2EA59" w:rsidR="00CB440C" w:rsidRPr="00CB440C" w:rsidRDefault="00CB440C" w:rsidP="00CB440C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19"/>
        </w:rPr>
        <w:t>В программе использована защита от случайных ошибок в меню</w:t>
      </w:r>
    </w:p>
    <w:p w14:paraId="69F2804D" w14:textId="77777777" w:rsidR="00CB440C" w:rsidRPr="00CB440C" w:rsidRDefault="00CB440C" w:rsidP="00CB440C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r w:rsidRPr="00CB440C"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Pr="00CB440C">
        <w:rPr>
          <w:rFonts w:ascii="Consolas" w:hAnsi="Consolas" w:cs="Consolas"/>
          <w:color w:val="000000"/>
          <w:sz w:val="19"/>
          <w:szCs w:val="19"/>
        </w:rPr>
        <w:t>&lt; 1</w:t>
      </w:r>
      <w:proofErr w:type="gramEnd"/>
      <w:r w:rsidRPr="00CB440C">
        <w:rPr>
          <w:rFonts w:ascii="Consolas" w:hAnsi="Consolas" w:cs="Consolas"/>
          <w:color w:val="000000"/>
          <w:sz w:val="19"/>
          <w:szCs w:val="19"/>
        </w:rPr>
        <w:t xml:space="preserve"> ||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</w:rPr>
        <w:t xml:space="preserve"> &gt; 3)</w:t>
      </w:r>
    </w:p>
    <w:p w14:paraId="1730FEDD" w14:textId="77777777" w:rsidR="00CB440C" w:rsidRPr="00CB440C" w:rsidRDefault="00CB440C" w:rsidP="00CB440C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CB440C"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4DAE258C" w14:textId="77777777" w:rsidR="00CB440C" w:rsidRPr="00CB440C" w:rsidRDefault="00CB440C" w:rsidP="00CB440C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CB440C">
        <w:rPr>
          <w:rFonts w:ascii="Consolas" w:hAnsi="Consolas" w:cs="Consolas"/>
          <w:color w:val="000000"/>
          <w:sz w:val="19"/>
          <w:szCs w:val="19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 w:rsidRPr="00CB440C">
        <w:rPr>
          <w:rFonts w:ascii="Consolas" w:hAnsi="Consolas" w:cs="Consolas"/>
          <w:color w:val="008080"/>
          <w:sz w:val="19"/>
          <w:szCs w:val="19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 w:rsidRPr="00CB440C">
        <w:rPr>
          <w:rFonts w:ascii="Consolas" w:hAnsi="Consolas" w:cs="Consolas"/>
          <w:color w:val="A31515"/>
          <w:sz w:val="19"/>
          <w:szCs w:val="19"/>
        </w:rPr>
        <w:t>Выбери метод поиска: \n 1. Поиск подстроки в строке \n 2. Интерполяционный поиск \n 3. Прямой поиск \n Ввод: "</w:t>
      </w:r>
      <w:r w:rsidRPr="00CB440C">
        <w:rPr>
          <w:rFonts w:ascii="Consolas" w:hAnsi="Consolas" w:cs="Consolas"/>
          <w:color w:val="000000"/>
          <w:sz w:val="19"/>
          <w:szCs w:val="19"/>
        </w:rPr>
        <w:t>;</w:t>
      </w:r>
    </w:p>
    <w:p w14:paraId="2CE34DB8" w14:textId="77777777" w:rsidR="00CB440C" w:rsidRPr="00CB440C" w:rsidRDefault="00CB440C" w:rsidP="00CB440C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 w:rsidRPr="00CB440C">
        <w:rPr>
          <w:rFonts w:ascii="Consolas" w:hAnsi="Consolas" w:cs="Consolas"/>
          <w:color w:val="000000"/>
          <w:sz w:val="19"/>
          <w:szCs w:val="19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CB440C"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 w:rsidRPr="00CB440C">
        <w:rPr>
          <w:rFonts w:ascii="Consolas" w:hAnsi="Consolas" w:cs="Consolas"/>
          <w:color w:val="008080"/>
          <w:sz w:val="19"/>
          <w:szCs w:val="19"/>
        </w:rPr>
        <w:t>&gt;</w:t>
      </w:r>
      <w:r w:rsidRPr="00CB440C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</w:rPr>
        <w:t>;</w:t>
      </w:r>
    </w:p>
    <w:p w14:paraId="2B5450F7" w14:textId="272947DD" w:rsidR="00CB440C" w:rsidRDefault="00CB440C" w:rsidP="00CB440C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1120BF5" w14:textId="1CF003C6" w:rsidR="00CB440C" w:rsidRPr="00CB440C" w:rsidRDefault="00CB440C" w:rsidP="00CB440C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19"/>
        </w:rPr>
        <w:t>В программе используется вывод искомого элемента и отчета в файл</w:t>
      </w:r>
    </w:p>
    <w:p w14:paraId="778AA52F" w14:textId="32A4809F" w:rsidR="00CB440C" w:rsidRPr="00CB440C" w:rsidRDefault="00CB440C" w:rsidP="00CB440C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F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num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) 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a[</w:t>
      </w:r>
      <w:proofErr w:type="spellStart"/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num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- 1].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fio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num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- 1].date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num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- 1].pass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\n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BE7176B" w14:textId="77777777" w:rsidR="00CB440C" w:rsidRDefault="00CB440C" w:rsidP="00BD2364">
      <w:pPr>
        <w:pStyle w:val="12"/>
      </w:pPr>
      <w:bookmarkStart w:id="3" w:name="_Toc57314749"/>
      <w:bookmarkEnd w:id="2"/>
    </w:p>
    <w:p w14:paraId="1B7A64E6" w14:textId="77777777" w:rsidR="00CB440C" w:rsidRDefault="00CB440C" w:rsidP="00BD2364">
      <w:pPr>
        <w:pStyle w:val="12"/>
      </w:pPr>
    </w:p>
    <w:p w14:paraId="417D9D4D" w14:textId="77777777" w:rsidR="00CB440C" w:rsidRDefault="00CB440C" w:rsidP="00BD2364">
      <w:pPr>
        <w:pStyle w:val="12"/>
      </w:pPr>
    </w:p>
    <w:p w14:paraId="0B087356" w14:textId="77777777" w:rsidR="00CB440C" w:rsidRDefault="00CB440C" w:rsidP="00BD2364">
      <w:pPr>
        <w:pStyle w:val="12"/>
      </w:pPr>
    </w:p>
    <w:p w14:paraId="5E3D4DFB" w14:textId="77777777" w:rsidR="00CB440C" w:rsidRDefault="00CB440C" w:rsidP="00BD2364">
      <w:pPr>
        <w:pStyle w:val="12"/>
      </w:pPr>
    </w:p>
    <w:p w14:paraId="70E588AC" w14:textId="77777777" w:rsidR="00CB440C" w:rsidRDefault="00CB440C" w:rsidP="00BD2364">
      <w:pPr>
        <w:pStyle w:val="12"/>
      </w:pPr>
    </w:p>
    <w:p w14:paraId="30B91D4E" w14:textId="77777777" w:rsidR="00CB440C" w:rsidRDefault="00CB440C" w:rsidP="00BD2364">
      <w:pPr>
        <w:pStyle w:val="12"/>
      </w:pPr>
    </w:p>
    <w:p w14:paraId="48A605B0" w14:textId="77777777" w:rsidR="00CB440C" w:rsidRDefault="00CB440C" w:rsidP="00BD2364">
      <w:pPr>
        <w:pStyle w:val="12"/>
      </w:pPr>
    </w:p>
    <w:p w14:paraId="24350E4D" w14:textId="77777777" w:rsidR="00CB440C" w:rsidRDefault="00CB440C" w:rsidP="00BD2364">
      <w:pPr>
        <w:pStyle w:val="12"/>
      </w:pPr>
    </w:p>
    <w:p w14:paraId="22725FE3" w14:textId="77777777" w:rsidR="00CB440C" w:rsidRDefault="00CB440C" w:rsidP="00BD2364">
      <w:pPr>
        <w:pStyle w:val="12"/>
      </w:pPr>
    </w:p>
    <w:p w14:paraId="18D55EFC" w14:textId="77777777" w:rsidR="00CB440C" w:rsidRDefault="00CB440C" w:rsidP="00BD2364">
      <w:pPr>
        <w:pStyle w:val="12"/>
      </w:pPr>
    </w:p>
    <w:p w14:paraId="4CA9A304" w14:textId="77777777" w:rsidR="00CB440C" w:rsidRDefault="00CB440C" w:rsidP="00BD2364">
      <w:pPr>
        <w:pStyle w:val="12"/>
      </w:pPr>
    </w:p>
    <w:p w14:paraId="22DFB682" w14:textId="77777777" w:rsidR="00CB440C" w:rsidRDefault="00CB440C" w:rsidP="00BD2364">
      <w:pPr>
        <w:pStyle w:val="12"/>
      </w:pPr>
    </w:p>
    <w:p w14:paraId="7B695BD6" w14:textId="77777777" w:rsidR="00CB440C" w:rsidRDefault="00CB440C" w:rsidP="00BD2364">
      <w:pPr>
        <w:pStyle w:val="12"/>
      </w:pPr>
    </w:p>
    <w:p w14:paraId="13F50CF1" w14:textId="77777777" w:rsidR="00CB440C" w:rsidRDefault="00CB440C" w:rsidP="00BD2364">
      <w:pPr>
        <w:pStyle w:val="12"/>
      </w:pPr>
    </w:p>
    <w:p w14:paraId="3AFE381E" w14:textId="77777777" w:rsidR="00CB440C" w:rsidRDefault="00CB440C" w:rsidP="00BD2364">
      <w:pPr>
        <w:pStyle w:val="12"/>
      </w:pPr>
    </w:p>
    <w:p w14:paraId="45BBA413" w14:textId="77777777" w:rsidR="00CB440C" w:rsidRDefault="00CB440C" w:rsidP="00BD2364">
      <w:pPr>
        <w:pStyle w:val="12"/>
      </w:pPr>
    </w:p>
    <w:p w14:paraId="1406D7E9" w14:textId="77777777" w:rsidR="00CB440C" w:rsidRDefault="00CB440C" w:rsidP="00BD2364">
      <w:pPr>
        <w:pStyle w:val="12"/>
      </w:pPr>
    </w:p>
    <w:p w14:paraId="6595AF74" w14:textId="77777777" w:rsidR="00CB440C" w:rsidRDefault="00CB440C" w:rsidP="00CB440C">
      <w:pPr>
        <w:pStyle w:val="2"/>
      </w:pPr>
    </w:p>
    <w:p w14:paraId="3A78DC9E" w14:textId="77777777" w:rsidR="00CB440C" w:rsidRPr="00CB440C" w:rsidRDefault="00CB440C" w:rsidP="00CB440C"/>
    <w:p w14:paraId="7359349E" w14:textId="768E212E" w:rsidR="005601E3" w:rsidRPr="00C9245B" w:rsidRDefault="005601E3" w:rsidP="00BD2364">
      <w:pPr>
        <w:pStyle w:val="12"/>
        <w:rPr>
          <w:lang w:val="en-US"/>
        </w:rPr>
      </w:pPr>
      <w:r w:rsidRPr="00C9245B">
        <w:lastRenderedPageBreak/>
        <w:t>Код</w:t>
      </w:r>
      <w:bookmarkEnd w:id="3"/>
    </w:p>
    <w:p w14:paraId="25B70C65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7A63547B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</w:p>
    <w:p w14:paraId="4FACF210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fstream</w:t>
      </w:r>
      <w:proofErr w:type="spellEnd"/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38CF218F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D474B4E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320DFCE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struct</w:t>
      </w:r>
      <w:proofErr w:type="spellEnd"/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B440C">
        <w:rPr>
          <w:rFonts w:ascii="Consolas" w:hAnsi="Consolas" w:cs="Consolas"/>
          <w:color w:val="2B91AF"/>
          <w:sz w:val="19"/>
          <w:szCs w:val="19"/>
          <w:lang w:val="en-US"/>
        </w:rPr>
        <w:t>dat</w:t>
      </w:r>
      <w:proofErr w:type="spellEnd"/>
    </w:p>
    <w:p w14:paraId="0F36AE0B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FBF850F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CB440C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fio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160589B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CB440C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e;</w:t>
      </w:r>
    </w:p>
    <w:p w14:paraId="58340913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pass;</w:t>
      </w:r>
    </w:p>
    <w:p w14:paraId="5F4D04C7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CB440C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pass1;</w:t>
      </w:r>
    </w:p>
    <w:p w14:paraId="28BD2F32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7CC85007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B30598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DEA652C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line_in_line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14:paraId="7438115D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5FF0876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CB440C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key;</w:t>
      </w:r>
    </w:p>
    <w:p w14:paraId="43F44B18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num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= -1;</w:t>
      </w:r>
    </w:p>
    <w:p w14:paraId="0DF1A25A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CB440C">
        <w:rPr>
          <w:rFonts w:ascii="Consolas" w:hAnsi="Consolas" w:cs="Consolas"/>
          <w:color w:val="2B91AF"/>
          <w:sz w:val="19"/>
          <w:szCs w:val="19"/>
          <w:lang w:val="en-US"/>
        </w:rPr>
        <w:t>ofstream</w:t>
      </w:r>
      <w:proofErr w:type="spellEnd"/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F(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F.txt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09EE06E1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da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N1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Иванов Иван Иванович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04.10.2002"</w:t>
      </w:r>
      <w:r>
        <w:rPr>
          <w:rFonts w:ascii="Consolas" w:hAnsi="Consolas" w:cs="Consolas"/>
          <w:color w:val="000000"/>
          <w:sz w:val="19"/>
          <w:szCs w:val="19"/>
        </w:rPr>
        <w:t xml:space="preserve">, 507263, </w:t>
      </w:r>
      <w:r>
        <w:rPr>
          <w:rFonts w:ascii="Consolas" w:hAnsi="Consolas" w:cs="Consolas"/>
          <w:color w:val="A31515"/>
          <w:sz w:val="19"/>
          <w:szCs w:val="19"/>
        </w:rPr>
        <w:t>"507263"</w:t>
      </w:r>
      <w:r>
        <w:rPr>
          <w:rFonts w:ascii="Consolas" w:hAnsi="Consolas" w:cs="Consolas"/>
          <w:color w:val="000000"/>
          <w:sz w:val="19"/>
          <w:szCs w:val="19"/>
        </w:rPr>
        <w:t xml:space="preserve"> };</w:t>
      </w:r>
    </w:p>
    <w:p w14:paraId="0B8A915A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da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N2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Петров Петр Петрович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18.02.2010"</w:t>
      </w:r>
      <w:r>
        <w:rPr>
          <w:rFonts w:ascii="Consolas" w:hAnsi="Consolas" w:cs="Consolas"/>
          <w:color w:val="000000"/>
          <w:sz w:val="19"/>
          <w:szCs w:val="19"/>
        </w:rPr>
        <w:t xml:space="preserve">, 263598, </w:t>
      </w:r>
      <w:r>
        <w:rPr>
          <w:rFonts w:ascii="Consolas" w:hAnsi="Consolas" w:cs="Consolas"/>
          <w:color w:val="A31515"/>
          <w:sz w:val="19"/>
          <w:szCs w:val="19"/>
        </w:rPr>
        <w:t>"263598"</w:t>
      </w:r>
      <w:r>
        <w:rPr>
          <w:rFonts w:ascii="Consolas" w:hAnsi="Consolas" w:cs="Consolas"/>
          <w:color w:val="000000"/>
          <w:sz w:val="19"/>
          <w:szCs w:val="19"/>
        </w:rPr>
        <w:t xml:space="preserve"> };</w:t>
      </w:r>
    </w:p>
    <w:p w14:paraId="5DF6D23B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da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N3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Алексеев Алексей Алексеевич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06.12.2000"</w:t>
      </w:r>
      <w:r>
        <w:rPr>
          <w:rFonts w:ascii="Consolas" w:hAnsi="Consolas" w:cs="Consolas"/>
          <w:color w:val="000000"/>
          <w:sz w:val="19"/>
          <w:szCs w:val="19"/>
        </w:rPr>
        <w:t xml:space="preserve">, 648531, </w:t>
      </w:r>
      <w:r>
        <w:rPr>
          <w:rFonts w:ascii="Consolas" w:hAnsi="Consolas" w:cs="Consolas"/>
          <w:color w:val="A31515"/>
          <w:sz w:val="19"/>
          <w:szCs w:val="19"/>
        </w:rPr>
        <w:t>"648531"</w:t>
      </w:r>
      <w:r>
        <w:rPr>
          <w:rFonts w:ascii="Consolas" w:hAnsi="Consolas" w:cs="Consolas"/>
          <w:color w:val="000000"/>
          <w:sz w:val="19"/>
          <w:szCs w:val="19"/>
        </w:rPr>
        <w:t xml:space="preserve"> };</w:t>
      </w:r>
    </w:p>
    <w:p w14:paraId="60EC0589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da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N4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Александров Александр Александрович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06.10.2002"</w:t>
      </w:r>
      <w:r>
        <w:rPr>
          <w:rFonts w:ascii="Consolas" w:hAnsi="Consolas" w:cs="Consolas"/>
          <w:color w:val="000000"/>
          <w:sz w:val="19"/>
          <w:szCs w:val="19"/>
        </w:rPr>
        <w:t xml:space="preserve">, 984563, </w:t>
      </w:r>
      <w:r>
        <w:rPr>
          <w:rFonts w:ascii="Consolas" w:hAnsi="Consolas" w:cs="Consolas"/>
          <w:color w:val="A31515"/>
          <w:sz w:val="19"/>
          <w:szCs w:val="19"/>
        </w:rPr>
        <w:t>"984563"</w:t>
      </w:r>
      <w:r>
        <w:rPr>
          <w:rFonts w:ascii="Consolas" w:hAnsi="Consolas" w:cs="Consolas"/>
          <w:color w:val="000000"/>
          <w:sz w:val="19"/>
          <w:szCs w:val="19"/>
        </w:rPr>
        <w:t xml:space="preserve"> };</w:t>
      </w:r>
    </w:p>
    <w:p w14:paraId="599D4C62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da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N5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Максимов Максим Максимович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30.10.1998"</w:t>
      </w:r>
      <w:r>
        <w:rPr>
          <w:rFonts w:ascii="Consolas" w:hAnsi="Consolas" w:cs="Consolas"/>
          <w:color w:val="000000"/>
          <w:sz w:val="19"/>
          <w:szCs w:val="19"/>
        </w:rPr>
        <w:t xml:space="preserve">, 651234, </w:t>
      </w:r>
      <w:r>
        <w:rPr>
          <w:rFonts w:ascii="Consolas" w:hAnsi="Consolas" w:cs="Consolas"/>
          <w:color w:val="A31515"/>
          <w:sz w:val="19"/>
          <w:szCs w:val="19"/>
        </w:rPr>
        <w:t>"651234"</w:t>
      </w:r>
      <w:r>
        <w:rPr>
          <w:rFonts w:ascii="Consolas" w:hAnsi="Consolas" w:cs="Consolas"/>
          <w:color w:val="000000"/>
          <w:sz w:val="19"/>
          <w:szCs w:val="19"/>
        </w:rPr>
        <w:t xml:space="preserve"> };</w:t>
      </w:r>
    </w:p>
    <w:p w14:paraId="02882FDC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DA0BFBF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CB440C">
        <w:rPr>
          <w:rFonts w:ascii="Consolas" w:hAnsi="Consolas" w:cs="Consolas"/>
          <w:color w:val="2B91AF"/>
          <w:sz w:val="19"/>
          <w:szCs w:val="19"/>
          <w:lang w:val="en-US"/>
        </w:rPr>
        <w:t>dat</w:t>
      </w:r>
      <w:proofErr w:type="spellEnd"/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a[5] = { N1, N2, N3, N4, N5 };</w:t>
      </w:r>
    </w:p>
    <w:p w14:paraId="5AE8DE66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5;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32A8E1FF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+ 1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) 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fio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].date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].pass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\n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3F2BF8B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2AAEB0C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люч (номер паспорта), по которому будет осуществлен поиск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ke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2080400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88E4945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CB440C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a1[5]{ N1.pass1, N2.pass1, N3.pass1, N4.pass1, N5.pass1 };</w:t>
      </w:r>
    </w:p>
    <w:p w14:paraId="259DAAAB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5;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CA92A5A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(key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==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a1[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])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num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+ 1;</w:t>
      </w:r>
    </w:p>
    <w:p w14:paraId="70CA9C6E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num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-1)</w:t>
      </w:r>
    </w:p>
    <w:p w14:paraId="27E00AB8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F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num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) 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a[</w:t>
      </w:r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num-1].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fio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a[num-1].date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a[num-1].pass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\n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907F7E7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else</w:t>
      </w:r>
      <w:proofErr w:type="spellEnd"/>
    </w:p>
    <w:p w14:paraId="21BE4890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F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Искомый элемент не найден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BF28884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26BFF61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430F465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clear1()</w:t>
      </w:r>
    </w:p>
    <w:p w14:paraId="251C9D76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5D17861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CB440C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key;</w:t>
      </w:r>
    </w:p>
    <w:p w14:paraId="60040A23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num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= -1;</w:t>
      </w:r>
    </w:p>
    <w:p w14:paraId="1605C5F2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CB440C">
        <w:rPr>
          <w:rFonts w:ascii="Consolas" w:hAnsi="Consolas" w:cs="Consolas"/>
          <w:color w:val="2B91AF"/>
          <w:sz w:val="19"/>
          <w:szCs w:val="19"/>
          <w:lang w:val="en-US"/>
        </w:rPr>
        <w:t>ofstream</w:t>
      </w:r>
      <w:proofErr w:type="spellEnd"/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F(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F.txt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6879799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CB440C">
        <w:rPr>
          <w:rFonts w:ascii="Consolas" w:hAnsi="Consolas" w:cs="Consolas"/>
          <w:color w:val="2B91AF"/>
          <w:sz w:val="19"/>
          <w:szCs w:val="19"/>
          <w:lang w:val="en-US"/>
        </w:rPr>
        <w:t>dat</w:t>
      </w:r>
      <w:proofErr w:type="spellEnd"/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N1 = {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ванов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Иван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Иванович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04.10.2002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, 507263,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507263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};</w:t>
      </w:r>
    </w:p>
    <w:p w14:paraId="4ACFBBBF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da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N2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Петров Петр Петрович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18.02.2010"</w:t>
      </w:r>
      <w:r>
        <w:rPr>
          <w:rFonts w:ascii="Consolas" w:hAnsi="Consolas" w:cs="Consolas"/>
          <w:color w:val="000000"/>
          <w:sz w:val="19"/>
          <w:szCs w:val="19"/>
        </w:rPr>
        <w:t xml:space="preserve">, 263598, </w:t>
      </w:r>
      <w:r>
        <w:rPr>
          <w:rFonts w:ascii="Consolas" w:hAnsi="Consolas" w:cs="Consolas"/>
          <w:color w:val="A31515"/>
          <w:sz w:val="19"/>
          <w:szCs w:val="19"/>
        </w:rPr>
        <w:t>"263598"</w:t>
      </w:r>
      <w:r>
        <w:rPr>
          <w:rFonts w:ascii="Consolas" w:hAnsi="Consolas" w:cs="Consolas"/>
          <w:color w:val="000000"/>
          <w:sz w:val="19"/>
          <w:szCs w:val="19"/>
        </w:rPr>
        <w:t xml:space="preserve"> };</w:t>
      </w:r>
    </w:p>
    <w:p w14:paraId="1E626F45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da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N3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Алексеев Алексей Алексеевич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06.12.2000"</w:t>
      </w:r>
      <w:r>
        <w:rPr>
          <w:rFonts w:ascii="Consolas" w:hAnsi="Consolas" w:cs="Consolas"/>
          <w:color w:val="000000"/>
          <w:sz w:val="19"/>
          <w:szCs w:val="19"/>
        </w:rPr>
        <w:t xml:space="preserve">, 648531, </w:t>
      </w:r>
      <w:r>
        <w:rPr>
          <w:rFonts w:ascii="Consolas" w:hAnsi="Consolas" w:cs="Consolas"/>
          <w:color w:val="A31515"/>
          <w:sz w:val="19"/>
          <w:szCs w:val="19"/>
        </w:rPr>
        <w:t>"648531"</w:t>
      </w:r>
      <w:r>
        <w:rPr>
          <w:rFonts w:ascii="Consolas" w:hAnsi="Consolas" w:cs="Consolas"/>
          <w:color w:val="000000"/>
          <w:sz w:val="19"/>
          <w:szCs w:val="19"/>
        </w:rPr>
        <w:t xml:space="preserve"> };</w:t>
      </w:r>
    </w:p>
    <w:p w14:paraId="41537E96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da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N4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Александров Александр Александрович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06.10.2002"</w:t>
      </w:r>
      <w:r>
        <w:rPr>
          <w:rFonts w:ascii="Consolas" w:hAnsi="Consolas" w:cs="Consolas"/>
          <w:color w:val="000000"/>
          <w:sz w:val="19"/>
          <w:szCs w:val="19"/>
        </w:rPr>
        <w:t xml:space="preserve">, 984563, </w:t>
      </w:r>
      <w:r>
        <w:rPr>
          <w:rFonts w:ascii="Consolas" w:hAnsi="Consolas" w:cs="Consolas"/>
          <w:color w:val="A31515"/>
          <w:sz w:val="19"/>
          <w:szCs w:val="19"/>
        </w:rPr>
        <w:t>"984563"</w:t>
      </w:r>
      <w:r>
        <w:rPr>
          <w:rFonts w:ascii="Consolas" w:hAnsi="Consolas" w:cs="Consolas"/>
          <w:color w:val="000000"/>
          <w:sz w:val="19"/>
          <w:szCs w:val="19"/>
        </w:rPr>
        <w:t xml:space="preserve"> };</w:t>
      </w:r>
    </w:p>
    <w:p w14:paraId="3B2C1623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da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N5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Максимов Максим Максимович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30.10.1998"</w:t>
      </w:r>
      <w:r>
        <w:rPr>
          <w:rFonts w:ascii="Consolas" w:hAnsi="Consolas" w:cs="Consolas"/>
          <w:color w:val="000000"/>
          <w:sz w:val="19"/>
          <w:szCs w:val="19"/>
        </w:rPr>
        <w:t xml:space="preserve">, 651234, </w:t>
      </w:r>
      <w:r>
        <w:rPr>
          <w:rFonts w:ascii="Consolas" w:hAnsi="Consolas" w:cs="Consolas"/>
          <w:color w:val="A31515"/>
          <w:sz w:val="19"/>
          <w:szCs w:val="19"/>
        </w:rPr>
        <w:t>"651234"</w:t>
      </w:r>
      <w:r>
        <w:rPr>
          <w:rFonts w:ascii="Consolas" w:hAnsi="Consolas" w:cs="Consolas"/>
          <w:color w:val="000000"/>
          <w:sz w:val="19"/>
          <w:szCs w:val="19"/>
        </w:rPr>
        <w:t xml:space="preserve"> };</w:t>
      </w:r>
    </w:p>
    <w:p w14:paraId="255A07CC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9E9D0BD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CB440C">
        <w:rPr>
          <w:rFonts w:ascii="Consolas" w:hAnsi="Consolas" w:cs="Consolas"/>
          <w:color w:val="2B91AF"/>
          <w:sz w:val="19"/>
          <w:szCs w:val="19"/>
          <w:lang w:val="en-US"/>
        </w:rPr>
        <w:t>dat</w:t>
      </w:r>
      <w:proofErr w:type="spellEnd"/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a[5] = { N1, N2, N3, N4, N5 };</w:t>
      </w:r>
    </w:p>
    <w:p w14:paraId="69F99BE7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5;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7DEE46E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+ 1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) 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fio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].date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].pass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\n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CEE1EF0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625A1E6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люч (номер паспорта), по которому будет осуществлен поиск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ke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CC0BDB0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939C733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CB440C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a1[5]{ N1.pass1, N2.pass1, N3.pass1, N4.pass1, N5.pass1 };</w:t>
      </w:r>
    </w:p>
    <w:p w14:paraId="389BED8F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5;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50F54E81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(key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==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a1[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])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num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+ 1;</w:t>
      </w:r>
    </w:p>
    <w:p w14:paraId="6DD1969C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num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!= -1)</w:t>
      </w:r>
    </w:p>
    <w:p w14:paraId="1C8BC028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F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num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) 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gram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a[</w:t>
      </w:r>
      <w:proofErr w:type="spellStart"/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num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- 1].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fio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num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- 1].date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num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- 1].pass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\n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38577E25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else</w:t>
      </w:r>
      <w:proofErr w:type="spellEnd"/>
    </w:p>
    <w:p w14:paraId="0F8F3373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F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Искомый элемент не найден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3B58CBC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66E4C67C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19F7A1B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intersearch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()</w:t>
      </w:r>
    </w:p>
    <w:p w14:paraId="0E1C4FB4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F2A6376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key,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num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= -1, mid = -1, left = 0, right = 4,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, temp, item;</w:t>
      </w:r>
    </w:p>
    <w:p w14:paraId="4836931D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CB440C">
        <w:rPr>
          <w:rFonts w:ascii="Consolas" w:hAnsi="Consolas" w:cs="Consolas"/>
          <w:color w:val="2B91AF"/>
          <w:sz w:val="19"/>
          <w:szCs w:val="19"/>
          <w:lang w:val="en-US"/>
        </w:rPr>
        <w:t>ofstream</w:t>
      </w:r>
      <w:proofErr w:type="spellEnd"/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F(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F.txt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0B69314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CB440C">
        <w:rPr>
          <w:rFonts w:ascii="Consolas" w:hAnsi="Consolas" w:cs="Consolas"/>
          <w:color w:val="2B91AF"/>
          <w:sz w:val="19"/>
          <w:szCs w:val="19"/>
          <w:lang w:val="en-US"/>
        </w:rPr>
        <w:t>dat</w:t>
      </w:r>
      <w:proofErr w:type="spellEnd"/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N1 = {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Иванов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Иван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Иванович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04.10.2002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, 507263,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507263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};</w:t>
      </w:r>
    </w:p>
    <w:p w14:paraId="27355469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da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N2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Петров Петр Петрович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18.02.2010"</w:t>
      </w:r>
      <w:r>
        <w:rPr>
          <w:rFonts w:ascii="Consolas" w:hAnsi="Consolas" w:cs="Consolas"/>
          <w:color w:val="000000"/>
          <w:sz w:val="19"/>
          <w:szCs w:val="19"/>
        </w:rPr>
        <w:t xml:space="preserve">, 263598, </w:t>
      </w:r>
      <w:r>
        <w:rPr>
          <w:rFonts w:ascii="Consolas" w:hAnsi="Consolas" w:cs="Consolas"/>
          <w:color w:val="A31515"/>
          <w:sz w:val="19"/>
          <w:szCs w:val="19"/>
        </w:rPr>
        <w:t>"263598"</w:t>
      </w:r>
      <w:r>
        <w:rPr>
          <w:rFonts w:ascii="Consolas" w:hAnsi="Consolas" w:cs="Consolas"/>
          <w:color w:val="000000"/>
          <w:sz w:val="19"/>
          <w:szCs w:val="19"/>
        </w:rPr>
        <w:t xml:space="preserve"> };</w:t>
      </w:r>
    </w:p>
    <w:p w14:paraId="43F41A95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da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N3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Алексеев Алексей Алексеевич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06.12.2000"</w:t>
      </w:r>
      <w:r>
        <w:rPr>
          <w:rFonts w:ascii="Consolas" w:hAnsi="Consolas" w:cs="Consolas"/>
          <w:color w:val="000000"/>
          <w:sz w:val="19"/>
          <w:szCs w:val="19"/>
        </w:rPr>
        <w:t xml:space="preserve">, 648531, </w:t>
      </w:r>
      <w:r>
        <w:rPr>
          <w:rFonts w:ascii="Consolas" w:hAnsi="Consolas" w:cs="Consolas"/>
          <w:color w:val="A31515"/>
          <w:sz w:val="19"/>
          <w:szCs w:val="19"/>
        </w:rPr>
        <w:t>"648531"</w:t>
      </w:r>
      <w:r>
        <w:rPr>
          <w:rFonts w:ascii="Consolas" w:hAnsi="Consolas" w:cs="Consolas"/>
          <w:color w:val="000000"/>
          <w:sz w:val="19"/>
          <w:szCs w:val="19"/>
        </w:rPr>
        <w:t xml:space="preserve"> };</w:t>
      </w:r>
    </w:p>
    <w:p w14:paraId="06ACA930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da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N4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Александров Александр Александрович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06.10.2002"</w:t>
      </w:r>
      <w:r>
        <w:rPr>
          <w:rFonts w:ascii="Consolas" w:hAnsi="Consolas" w:cs="Consolas"/>
          <w:color w:val="000000"/>
          <w:sz w:val="19"/>
          <w:szCs w:val="19"/>
        </w:rPr>
        <w:t xml:space="preserve">, 984563, </w:t>
      </w:r>
      <w:r>
        <w:rPr>
          <w:rFonts w:ascii="Consolas" w:hAnsi="Consolas" w:cs="Consolas"/>
          <w:color w:val="A31515"/>
          <w:sz w:val="19"/>
          <w:szCs w:val="19"/>
        </w:rPr>
        <w:t>"984563"</w:t>
      </w:r>
      <w:r>
        <w:rPr>
          <w:rFonts w:ascii="Consolas" w:hAnsi="Consolas" w:cs="Consolas"/>
          <w:color w:val="000000"/>
          <w:sz w:val="19"/>
          <w:szCs w:val="19"/>
        </w:rPr>
        <w:t xml:space="preserve"> };</w:t>
      </w:r>
    </w:p>
    <w:p w14:paraId="28E34EDC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da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N5 =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 xml:space="preserve">{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Максимов Максим Максимович"</w:t>
      </w:r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A31515"/>
          <w:sz w:val="19"/>
          <w:szCs w:val="19"/>
        </w:rPr>
        <w:t>"30.10.1998"</w:t>
      </w:r>
      <w:r>
        <w:rPr>
          <w:rFonts w:ascii="Consolas" w:hAnsi="Consolas" w:cs="Consolas"/>
          <w:color w:val="000000"/>
          <w:sz w:val="19"/>
          <w:szCs w:val="19"/>
        </w:rPr>
        <w:t xml:space="preserve">, 651234, </w:t>
      </w:r>
      <w:r>
        <w:rPr>
          <w:rFonts w:ascii="Consolas" w:hAnsi="Consolas" w:cs="Consolas"/>
          <w:color w:val="A31515"/>
          <w:sz w:val="19"/>
          <w:szCs w:val="19"/>
        </w:rPr>
        <w:t>"651234"</w:t>
      </w:r>
      <w:r>
        <w:rPr>
          <w:rFonts w:ascii="Consolas" w:hAnsi="Consolas" w:cs="Consolas"/>
          <w:color w:val="000000"/>
          <w:sz w:val="19"/>
          <w:szCs w:val="19"/>
        </w:rPr>
        <w:t xml:space="preserve"> };</w:t>
      </w:r>
    </w:p>
    <w:p w14:paraId="33551F25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398A462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CB440C">
        <w:rPr>
          <w:rFonts w:ascii="Consolas" w:hAnsi="Consolas" w:cs="Consolas"/>
          <w:color w:val="2B91AF"/>
          <w:sz w:val="19"/>
          <w:szCs w:val="19"/>
          <w:lang w:val="en-US"/>
        </w:rPr>
        <w:t>dat</w:t>
      </w:r>
      <w:proofErr w:type="spellEnd"/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a[5] = { N1, N2, N3, N4, N5 };</w:t>
      </w:r>
    </w:p>
    <w:p w14:paraId="71E72A8D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5;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C585317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 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+ 1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) 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].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fio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].date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'\t'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a[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].pass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\n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3787A89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001CA29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 ключ (номер паспорта), по которому будет осуществлен поиск: "</w:t>
      </w:r>
      <w:r>
        <w:rPr>
          <w:rFonts w:ascii="Consolas" w:hAnsi="Consolas" w:cs="Consolas"/>
          <w:color w:val="000000"/>
          <w:sz w:val="19"/>
          <w:szCs w:val="19"/>
        </w:rPr>
        <w:t xml:space="preserve">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ke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FB5726B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EF33F86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a1[5]{ N1.pass, N2.pass, N3.pass, N4.pass, N5.pass };</w:t>
      </w:r>
    </w:p>
    <w:p w14:paraId="14D8CA8E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BDF5904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= 1;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5;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++)       </w:t>
      </w:r>
      <w:r w:rsidRPr="00CB440C">
        <w:rPr>
          <w:rFonts w:ascii="Consolas" w:hAnsi="Consolas" w:cs="Consolas"/>
          <w:color w:val="008000"/>
          <w:sz w:val="19"/>
          <w:szCs w:val="19"/>
          <w:lang w:val="en-US"/>
        </w:rPr>
        <w:t>//</w:t>
      </w:r>
      <w:r>
        <w:rPr>
          <w:rFonts w:ascii="Consolas" w:hAnsi="Consolas" w:cs="Consolas"/>
          <w:color w:val="008000"/>
          <w:sz w:val="19"/>
          <w:szCs w:val="19"/>
        </w:rPr>
        <w:t>Сортируем</w:t>
      </w:r>
    </w:p>
    <w:p w14:paraId="2266C778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BFF1857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temp</w:t>
      </w:r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= a1[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];</w:t>
      </w:r>
    </w:p>
    <w:p w14:paraId="6455A1F6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item</w:t>
      </w:r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=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- 1;</w:t>
      </w:r>
    </w:p>
    <w:p w14:paraId="44334AD6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(item &gt;= 0 &amp;&amp; a1[item] &gt; temp)</w:t>
      </w:r>
    </w:p>
    <w:p w14:paraId="7ECABFDE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32F9678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a1[</w:t>
      </w:r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item + 1] = a1[item];</w:t>
      </w:r>
    </w:p>
    <w:p w14:paraId="13AC45F3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a1[</w:t>
      </w:r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item] = temp;</w:t>
      </w:r>
    </w:p>
    <w:p w14:paraId="53043246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item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--;</w:t>
      </w:r>
    </w:p>
    <w:p w14:paraId="63098DB4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08E3046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69DEA6E6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DB5AB9C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(a1[left] &lt;= key &amp;&amp; a1[right] &gt;= key &amp;&amp; a1[mid] != key)</w:t>
      </w:r>
    </w:p>
    <w:p w14:paraId="5D854DBF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5E047C90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mid</w:t>
      </w:r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= left + ((key - a1[left]) * (right - left)) / (a1[right] - a1[left]);</w:t>
      </w:r>
    </w:p>
    <w:p w14:paraId="6D2B9AE5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(a1[mid] &lt; key)</w:t>
      </w:r>
    </w:p>
    <w:p w14:paraId="3CE22353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left</w:t>
      </w:r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= mid + 1;</w:t>
      </w:r>
    </w:p>
    <w:p w14:paraId="4A7202CA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proofErr w:type="gramEnd"/>
    </w:p>
    <w:p w14:paraId="12E1DED8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(a1[mid] &gt; key)</w:t>
      </w:r>
    </w:p>
    <w:p w14:paraId="7E2EC7AD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right</w:t>
      </w:r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= mid - 1;</w:t>
      </w:r>
    </w:p>
    <w:p w14:paraId="63AF356D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53A180EC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(a1[mid] == key)</w:t>
      </w:r>
    </w:p>
    <w:p w14:paraId="75DBADE8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 xml:space="preserve">F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Искомый элемент найден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7AB84C3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F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Искомый элемент не найден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A10DA78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39A1F2F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AAB3600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7543755D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7FA690C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CB440C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Russian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1C9CB95E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system(</w:t>
      </w:r>
      <w:proofErr w:type="gramEnd"/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chcp</w:t>
      </w:r>
      <w:proofErr w:type="spellEnd"/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 xml:space="preserve"> 1251&gt;</w:t>
      </w:r>
      <w:proofErr w:type="spellStart"/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nul</w:t>
      </w:r>
      <w:proofErr w:type="spellEnd"/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38013FB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 = -1;</w:t>
      </w:r>
    </w:p>
    <w:p w14:paraId="238B4CF1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&lt; 1 || menu &gt; 3)</w:t>
      </w:r>
    </w:p>
    <w:p w14:paraId="32137B57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06F7E84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ыбери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метод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поиска</w:t>
      </w:r>
      <w:r w:rsidRPr="00CB440C">
        <w:rPr>
          <w:rFonts w:ascii="Consolas" w:hAnsi="Consolas" w:cs="Consolas"/>
          <w:color w:val="A31515"/>
          <w:sz w:val="19"/>
          <w:szCs w:val="19"/>
          <w:lang w:val="en-US"/>
        </w:rPr>
        <w:t xml:space="preserve">: \n 1. </w:t>
      </w:r>
      <w:r>
        <w:rPr>
          <w:rFonts w:ascii="Consolas" w:hAnsi="Consolas" w:cs="Consolas"/>
          <w:color w:val="A31515"/>
          <w:sz w:val="19"/>
          <w:szCs w:val="19"/>
        </w:rPr>
        <w:t>Поиск подстроки в строке \n 2. Интерполяционный поиск \n 3. Прямой поиск \n Ввод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4055537D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470AB78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116ED1E5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376F39D" w14:textId="77777777" w:rsid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1)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ine_in_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lin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656CBB6E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 </w:t>
      </w:r>
      <w:proofErr w:type="spellStart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intersearch</w:t>
      </w:r>
      <w:proofErr w:type="spell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>();</w:t>
      </w:r>
    </w:p>
    <w:p w14:paraId="175F4C4C" w14:textId="77777777" w:rsidR="00CB440C" w:rsidRPr="00CB440C" w:rsidRDefault="00CB440C" w:rsidP="00CB440C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CB440C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CB440C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3) clear1();</w:t>
      </w:r>
    </w:p>
    <w:p w14:paraId="4C8F4816" w14:textId="3DFEB136" w:rsidR="00837F0D" w:rsidRPr="00C9245B" w:rsidRDefault="00CB440C" w:rsidP="00CB440C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FCD5DCB" w14:textId="77777777" w:rsidR="00837F0D" w:rsidRPr="00C9245B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493FA80" w14:textId="77777777" w:rsidR="00837F0D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6A15A07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7079AEF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9CF74E0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6C39C1A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9486C69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A73BF41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57CE28E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30C0F12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0AAE2D5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6CCCF2F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A3514B2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167A33E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FEE4C4D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3F20A74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787CDF3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FF49388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4CCA158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9569E1C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AFC7CCD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34C9C25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D0ED87C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D93EADC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EA5D44A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ACDD09B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4C8AD37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1A9E7D4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E2F897B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0BA08E0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BF3675F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3D173DD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556C2A6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C761A37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9D8ADDD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892B0C1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E93C22B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58CAE3B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104F9A2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6E97A6C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60A280C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EAF31A6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210663F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A2F80E2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B706401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1B91E40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5CA7DAD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4443C94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8D4AE5D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2321341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6198CEB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D3FC0DA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1D64EDA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59BCB26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4CD555C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4507B1E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E901FC9" w14:textId="77777777" w:rsidR="00CB440C" w:rsidRPr="00C9245B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F3CD86A" w14:textId="5500C990" w:rsidR="00897565" w:rsidRPr="00897565" w:rsidRDefault="004C7AC6" w:rsidP="004C7AC6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Бл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</w:p>
    <w:p w14:paraId="6D29BDF1" w14:textId="49B46D51" w:rsidR="00897565" w:rsidRDefault="0089756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37D9F021" w14:textId="34837B54" w:rsidR="00897565" w:rsidRPr="00CB440C" w:rsidRDefault="00CB440C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color w:val="000000"/>
          <w:sz w:val="19"/>
          <w:szCs w:val="19"/>
          <w:lang w:val="en-US"/>
        </w:rPr>
        <w:pict w14:anchorId="4EF7177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80.6pt;height:679.2pt">
            <v:imagedata r:id="rId7" o:title="лб"/>
          </v:shape>
        </w:pict>
      </w:r>
    </w:p>
    <w:p w14:paraId="3A49D416" w14:textId="0AC84CFF" w:rsidR="00815331" w:rsidRPr="00C9245B" w:rsidRDefault="00815331" w:rsidP="004C7AC6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C9245B">
        <w:rPr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57DBF1BA" w:rsidR="00815331" w:rsidRPr="00C9245B" w:rsidRDefault="00CB440C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B440C">
        <w:rPr>
          <w:rFonts w:ascii="Times New Roman" w:hAnsi="Times New Roman" w:cs="Times New Roman"/>
          <w:color w:val="000000"/>
          <w:sz w:val="28"/>
          <w:szCs w:val="28"/>
        </w:rPr>
        <w:drawing>
          <wp:inline distT="0" distB="0" distL="0" distR="0" wp14:anchorId="2BD55F10" wp14:editId="33ACB145">
            <wp:extent cx="5745978" cy="4884843"/>
            <wp:effectExtent l="0" t="0" r="762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45978" cy="488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6E59C5" w14:textId="115F6369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4E408328" w14:textId="11E839B8" w:rsidR="00B40395" w:rsidRPr="00C9245B" w:rsidRDefault="00CB440C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CB440C">
        <w:rPr>
          <w:rFonts w:ascii="Times New Roman" w:hAnsi="Times New Roman" w:cs="Times New Roman"/>
          <w:color w:val="000000"/>
          <w:sz w:val="28"/>
          <w:szCs w:val="28"/>
        </w:rPr>
        <w:drawing>
          <wp:inline distT="0" distB="0" distL="0" distR="0" wp14:anchorId="14FB0B6F" wp14:editId="7DF24EA7">
            <wp:extent cx="3650296" cy="1920406"/>
            <wp:effectExtent l="0" t="0" r="7620" b="381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650296" cy="19204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4" w:name="_GoBack"/>
      <w:bookmarkEnd w:id="4"/>
    </w:p>
    <w:p w14:paraId="07E2DC9E" w14:textId="7C3F0640" w:rsidR="00C31266" w:rsidRPr="00C9245B" w:rsidRDefault="00C312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7EADA562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sectPr w:rsidR="00B40395" w:rsidRPr="00C9245B">
      <w:footerReference w:type="default" r:id="rId10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6B1C754" w14:textId="77777777" w:rsidR="008E5B3E" w:rsidRDefault="008E5B3E" w:rsidP="009D1C69">
      <w:pPr>
        <w:spacing w:after="0" w:line="240" w:lineRule="auto"/>
      </w:pPr>
      <w:r>
        <w:separator/>
      </w:r>
    </w:p>
  </w:endnote>
  <w:endnote w:type="continuationSeparator" w:id="0">
    <w:p w14:paraId="2B04387C" w14:textId="77777777" w:rsidR="008E5B3E" w:rsidRDefault="008E5B3E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9E8F67" w14:textId="594EC016" w:rsidR="009D1C69" w:rsidRPr="009D1C69" w:rsidRDefault="009D1C69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777019B" w14:textId="77777777" w:rsidR="008E5B3E" w:rsidRDefault="008E5B3E" w:rsidP="009D1C69">
      <w:pPr>
        <w:spacing w:after="0" w:line="240" w:lineRule="auto"/>
      </w:pPr>
      <w:r>
        <w:separator/>
      </w:r>
    </w:p>
  </w:footnote>
  <w:footnote w:type="continuationSeparator" w:id="0">
    <w:p w14:paraId="65395FAE" w14:textId="77777777" w:rsidR="008E5B3E" w:rsidRDefault="008E5B3E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4CE76F4D"/>
    <w:multiLevelType w:val="hybridMultilevel"/>
    <w:tmpl w:val="3922360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7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5"/>
  </w:num>
  <w:num w:numId="2">
    <w:abstractNumId w:val="3"/>
  </w:num>
  <w:num w:numId="3">
    <w:abstractNumId w:val="8"/>
  </w:num>
  <w:num w:numId="4">
    <w:abstractNumId w:val="1"/>
  </w:num>
  <w:num w:numId="5">
    <w:abstractNumId w:val="4"/>
  </w:num>
  <w:num w:numId="6">
    <w:abstractNumId w:val="7"/>
  </w:num>
  <w:num w:numId="7">
    <w:abstractNumId w:val="0"/>
  </w:num>
  <w:num w:numId="8">
    <w:abstractNumId w:val="6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mwqAUAiit/kiwAAAA="/>
  </w:docVars>
  <w:rsids>
    <w:rsidRoot w:val="00C7382A"/>
    <w:rsid w:val="00007063"/>
    <w:rsid w:val="0001694A"/>
    <w:rsid w:val="00043109"/>
    <w:rsid w:val="000A3ACE"/>
    <w:rsid w:val="001A05C5"/>
    <w:rsid w:val="001C2369"/>
    <w:rsid w:val="001D55CC"/>
    <w:rsid w:val="001E1470"/>
    <w:rsid w:val="0020163F"/>
    <w:rsid w:val="00202FE9"/>
    <w:rsid w:val="0021342A"/>
    <w:rsid w:val="00241466"/>
    <w:rsid w:val="00250C56"/>
    <w:rsid w:val="00255B45"/>
    <w:rsid w:val="00290DE2"/>
    <w:rsid w:val="002B4670"/>
    <w:rsid w:val="002C1EBC"/>
    <w:rsid w:val="00326223"/>
    <w:rsid w:val="00327E24"/>
    <w:rsid w:val="00370102"/>
    <w:rsid w:val="00386991"/>
    <w:rsid w:val="003876B8"/>
    <w:rsid w:val="003B31F8"/>
    <w:rsid w:val="003E5CA2"/>
    <w:rsid w:val="003F0B9C"/>
    <w:rsid w:val="003F31E1"/>
    <w:rsid w:val="00401E8C"/>
    <w:rsid w:val="00475B60"/>
    <w:rsid w:val="004C7AC6"/>
    <w:rsid w:val="004E17FE"/>
    <w:rsid w:val="00526CF5"/>
    <w:rsid w:val="005601E3"/>
    <w:rsid w:val="0059312E"/>
    <w:rsid w:val="005B0FB0"/>
    <w:rsid w:val="005C3D65"/>
    <w:rsid w:val="00624F18"/>
    <w:rsid w:val="00645771"/>
    <w:rsid w:val="006D37C6"/>
    <w:rsid w:val="006E7FF1"/>
    <w:rsid w:val="006F3F17"/>
    <w:rsid w:val="0070623A"/>
    <w:rsid w:val="00730CC6"/>
    <w:rsid w:val="00752454"/>
    <w:rsid w:val="00790211"/>
    <w:rsid w:val="00803B6C"/>
    <w:rsid w:val="00815331"/>
    <w:rsid w:val="00816C74"/>
    <w:rsid w:val="008225E8"/>
    <w:rsid w:val="0083762E"/>
    <w:rsid w:val="00837F0D"/>
    <w:rsid w:val="00841259"/>
    <w:rsid w:val="008704CD"/>
    <w:rsid w:val="00897565"/>
    <w:rsid w:val="008B6592"/>
    <w:rsid w:val="008C04C9"/>
    <w:rsid w:val="008E5B3E"/>
    <w:rsid w:val="008F38D8"/>
    <w:rsid w:val="00914507"/>
    <w:rsid w:val="009214C8"/>
    <w:rsid w:val="009811D6"/>
    <w:rsid w:val="00987DA2"/>
    <w:rsid w:val="009C0BC6"/>
    <w:rsid w:val="009D1C69"/>
    <w:rsid w:val="009D7738"/>
    <w:rsid w:val="00A1481D"/>
    <w:rsid w:val="00A52109"/>
    <w:rsid w:val="00A81B69"/>
    <w:rsid w:val="00AC0445"/>
    <w:rsid w:val="00AC43AF"/>
    <w:rsid w:val="00AF7B36"/>
    <w:rsid w:val="00B40395"/>
    <w:rsid w:val="00B507AB"/>
    <w:rsid w:val="00B52393"/>
    <w:rsid w:val="00B53276"/>
    <w:rsid w:val="00B54525"/>
    <w:rsid w:val="00B62372"/>
    <w:rsid w:val="00BB3976"/>
    <w:rsid w:val="00BC3E40"/>
    <w:rsid w:val="00BD2364"/>
    <w:rsid w:val="00C05166"/>
    <w:rsid w:val="00C31266"/>
    <w:rsid w:val="00C70B8F"/>
    <w:rsid w:val="00C7382A"/>
    <w:rsid w:val="00C85565"/>
    <w:rsid w:val="00C9245B"/>
    <w:rsid w:val="00CB440C"/>
    <w:rsid w:val="00CE0064"/>
    <w:rsid w:val="00D16B00"/>
    <w:rsid w:val="00D21FEF"/>
    <w:rsid w:val="00D2703F"/>
    <w:rsid w:val="00E751ED"/>
    <w:rsid w:val="00ED0E5B"/>
    <w:rsid w:val="00F51069"/>
    <w:rsid w:val="00F96FEA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86</TotalTime>
  <Pages>9</Pages>
  <Words>1049</Words>
  <Characters>5985</Characters>
  <Application>Microsoft Office Word</Application>
  <DocSecurity>0</DocSecurity>
  <Lines>49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Учетная запись Майкрософт</cp:lastModifiedBy>
  <cp:revision>32</cp:revision>
  <cp:lastPrinted>2020-12-03T14:51:00Z</cp:lastPrinted>
  <dcterms:created xsi:type="dcterms:W3CDTF">2020-11-26T11:28:00Z</dcterms:created>
  <dcterms:modified xsi:type="dcterms:W3CDTF">2021-03-02T05:54:00Z</dcterms:modified>
</cp:coreProperties>
</file>